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B16590" w14:textId="0B80BA90" w:rsidR="001064BA" w:rsidRDefault="009761E2" w:rsidP="009761E2">
      <w:pPr>
        <w:pStyle w:val="Heading1"/>
        <w:ind w:left="2160"/>
      </w:pPr>
      <w:r w:rsidRPr="009761E2">
        <w:t>How to Sew Leather by Hand</w:t>
      </w:r>
    </w:p>
    <w:p w14:paraId="6481E6E6" w14:textId="58C3E568" w:rsidR="009761E2" w:rsidRDefault="009761E2" w:rsidP="009761E2"/>
    <w:p w14:paraId="18A7D40B" w14:textId="0B45EAA4" w:rsidR="001D27D5" w:rsidRDefault="001D27D5" w:rsidP="009761E2">
      <w:r>
        <w:t>Sewing a leather piece by hand might seem tedious work to follow up but the result afterwards is something of class. A proper way of doing this work is grooving the leather and marry two pieces of joins with clips and bind them sewing with two needles.</w:t>
      </w:r>
    </w:p>
    <w:p w14:paraId="6E44AEB4" w14:textId="1BB5A408" w:rsidR="001D27D5" w:rsidRDefault="001D27D5" w:rsidP="001D27D5">
      <w:pPr>
        <w:pStyle w:val="Heading2"/>
      </w:pPr>
      <w:r>
        <w:t xml:space="preserve">How to sew leather by hand </w:t>
      </w:r>
    </w:p>
    <w:p w14:paraId="226277B0" w14:textId="421DEF00" w:rsidR="001D27D5" w:rsidRDefault="00E60C96" w:rsidP="001D27D5">
      <w:r>
        <w:t xml:space="preserve">The very first step is to make a groove line </w:t>
      </w:r>
      <w:r w:rsidR="00B51F83">
        <w:t>o</w:t>
      </w:r>
      <w:r>
        <w:t xml:space="preserve">n edge of the leather. </w:t>
      </w:r>
      <w:r w:rsidR="00B51F83">
        <w:t>And the g</w:t>
      </w:r>
      <w:r>
        <w:t>roove line is supposed to be the panel where you’ll do the sew</w:t>
      </w:r>
      <w:r w:rsidR="00B51F83">
        <w:t>ing</w:t>
      </w:r>
      <w:r>
        <w:t xml:space="preserve"> work. Take a fresh workspace or pattern table and measure the edge.</w:t>
      </w:r>
    </w:p>
    <w:p w14:paraId="734D2A1C" w14:textId="21A9D770" w:rsidR="00E60C96" w:rsidRDefault="00E60C96" w:rsidP="001D27D5">
      <w:r>
        <w:t xml:space="preserve">There is a </w:t>
      </w:r>
      <w:r w:rsidR="005846EA">
        <w:t xml:space="preserve">chisel </w:t>
      </w:r>
      <w:r>
        <w:t>tool</w:t>
      </w:r>
      <w:r w:rsidR="001B2E0D">
        <w:t xml:space="preserve"> to line up the leather edge which has a guide arm to align the groover with the edge. When you adjust that properly, keep your hands </w:t>
      </w:r>
      <w:r w:rsidR="00B51F83">
        <w:t>at</w:t>
      </w:r>
      <w:r w:rsidR="001B2E0D">
        <w:t xml:space="preserve"> </w:t>
      </w:r>
      <w:r w:rsidR="00B51F83">
        <w:t xml:space="preserve">a </w:t>
      </w:r>
      <w:r w:rsidR="001B2E0D">
        <w:t>45-degree angle and keep drawing the line till the stoppage.</w:t>
      </w:r>
    </w:p>
    <w:p w14:paraId="287EE1FC" w14:textId="04A66790" w:rsidR="003C76AE" w:rsidRDefault="001B2E0D" w:rsidP="001D27D5">
      <w:r>
        <w:t xml:space="preserve">One thing to keep </w:t>
      </w:r>
      <w:r w:rsidR="00B51F83">
        <w:t>i</w:t>
      </w:r>
      <w:r>
        <w:t>n che</w:t>
      </w:r>
      <w:r w:rsidR="005846EA">
        <w:t>ck is you don’t level the edge with a deep cut. In that case</w:t>
      </w:r>
      <w:r w:rsidR="00B51F83">
        <w:t>,</w:t>
      </w:r>
      <w:r w:rsidR="005846EA">
        <w:t xml:space="preserve"> the grooving will be tough to sew through as it will get leaner. After ensuring the opt cut you better clip the </w:t>
      </w:r>
      <w:r w:rsidR="003C76AE">
        <w:t xml:space="preserve">to be </w:t>
      </w:r>
      <w:r w:rsidR="005846EA">
        <w:t>sew</w:t>
      </w:r>
      <w:r w:rsidR="003C76AE">
        <w:t>ed</w:t>
      </w:r>
      <w:r w:rsidR="005846EA">
        <w:t xml:space="preserve"> edges</w:t>
      </w:r>
      <w:r w:rsidR="003C76AE">
        <w:t>.</w:t>
      </w:r>
    </w:p>
    <w:p w14:paraId="03D96A6F" w14:textId="7EDFA0A7" w:rsidR="000572A5" w:rsidRDefault="000572A5" w:rsidP="000572A5">
      <w:r>
        <w:t xml:space="preserve">Grooving can be done in multiple layers of leather pieces awesome. In that specified case it is recommended to use rubber cement. As a result, you get a compact piece of leather. This is how you prepare </w:t>
      </w:r>
      <w:r w:rsidR="00B51F83">
        <w:t xml:space="preserve">a </w:t>
      </w:r>
      <w:r>
        <w:t>single sheet or a stack of leather.</w:t>
      </w:r>
    </w:p>
    <w:p w14:paraId="6BD842A1" w14:textId="5243F898" w:rsidR="000572A5" w:rsidRDefault="000572A5" w:rsidP="000572A5">
      <w:r>
        <w:t>After completi</w:t>
      </w:r>
      <w:r w:rsidR="00B51F83">
        <w:t>ng</w:t>
      </w:r>
      <w:r>
        <w:t xml:space="preserve"> these steps come</w:t>
      </w:r>
      <w:r w:rsidR="00B51F83">
        <w:t xml:space="preserve"> to</w:t>
      </w:r>
      <w:r>
        <w:t xml:space="preserve"> the stitch space</w:t>
      </w:r>
      <w:r w:rsidR="00B51F83">
        <w:t>-</w:t>
      </w:r>
      <w:r>
        <w:t xml:space="preserve">making procedure. Here you will require a craft tool that creates </w:t>
      </w:r>
      <w:r w:rsidR="00B51F83">
        <w:t xml:space="preserve">a </w:t>
      </w:r>
      <w:r>
        <w:t xml:space="preserve">channel for stitches. The size of the tools varies from spaced length of your stitching. </w:t>
      </w:r>
      <w:proofErr w:type="gramStart"/>
      <w:r>
        <w:t>So</w:t>
      </w:r>
      <w:proofErr w:type="gramEnd"/>
      <w:r>
        <w:t xml:space="preserve"> you are prepared just for the stitching step now.</w:t>
      </w:r>
    </w:p>
    <w:p w14:paraId="7D46F39E" w14:textId="7E898122" w:rsidR="000572A5" w:rsidRDefault="000572A5" w:rsidP="000572A5">
      <w:r>
        <w:t>The needle for piercing leather sheet</w:t>
      </w:r>
      <w:r w:rsidR="00B51F83">
        <w:t>s</w:t>
      </w:r>
      <w:r>
        <w:t xml:space="preserve"> is name</w:t>
      </w:r>
      <w:r w:rsidR="00B51F83">
        <w:t>d</w:t>
      </w:r>
      <w:r>
        <w:t xml:space="preserve"> stitching awl. It is diamond</w:t>
      </w:r>
      <w:r w:rsidR="00B51F83">
        <w:t>-</w:t>
      </w:r>
      <w:r>
        <w:t>shaped it is safe from tearing holes. You will have to Pierce the thread and make an eyelet for doing the stitching work.</w:t>
      </w:r>
    </w:p>
    <w:p w14:paraId="13B19F74" w14:textId="73ED0D79" w:rsidR="000572A5" w:rsidRDefault="000572A5" w:rsidP="000572A5">
      <w:r>
        <w:t xml:space="preserve">You can use a single blade and revolve the procedure for full coverage. Else you can use it </w:t>
      </w:r>
      <w:r w:rsidR="00B51F83">
        <w:t>on</w:t>
      </w:r>
      <w:r>
        <w:t xml:space="preserve"> different needles to do the full coverage stitch at once. The after</w:t>
      </w:r>
      <w:r w:rsidR="00B51F83">
        <w:t>-</w:t>
      </w:r>
      <w:r>
        <w:t>effect of marrying two leather sheets with the full tact stitches seems appealing.</w:t>
      </w:r>
    </w:p>
    <w:p w14:paraId="3D0C5BF2" w14:textId="536AC755" w:rsidR="001B2E0D" w:rsidRDefault="000572A5" w:rsidP="000572A5">
      <w:pPr>
        <w:rPr>
          <w:rStyle w:val="Hyperlink"/>
        </w:rPr>
      </w:pPr>
      <w:r>
        <w:lastRenderedPageBreak/>
        <w:t>This is how the whole procedure can be described in an easy format. For better visualization</w:t>
      </w:r>
      <w:r w:rsidR="00B51F83">
        <w:t>,</w:t>
      </w:r>
      <w:r>
        <w:t xml:space="preserve"> you can check </w:t>
      </w:r>
      <w:r w:rsidR="00B51F83">
        <w:t xml:space="preserve">the </w:t>
      </w:r>
      <w:r>
        <w:t>link attached below.</w:t>
      </w:r>
      <w:r w:rsidR="005846EA">
        <w:t xml:space="preserve">   </w:t>
      </w:r>
      <w:hyperlink r:id="rId6" w:history="1">
        <w:r w:rsidRPr="00BB69FB">
          <w:rPr>
            <w:rStyle w:val="Hyperlink"/>
          </w:rPr>
          <w:t>https://www.marthastewart.com/1125947/how-sew-leather-hand</w:t>
        </w:r>
      </w:hyperlink>
    </w:p>
    <w:p w14:paraId="65719ABB" w14:textId="14A27298" w:rsidR="00A27BF9" w:rsidRDefault="00A27BF9" w:rsidP="00A27BF9">
      <w:pPr>
        <w:pStyle w:val="Heading2"/>
      </w:pPr>
      <w:r>
        <w:t>Sewing thin leather by hand</w:t>
      </w:r>
    </w:p>
    <w:p w14:paraId="68AB03D6" w14:textId="0C6D2558" w:rsidR="00A27BF9" w:rsidRDefault="00A27BF9" w:rsidP="00A27BF9">
      <w:r>
        <w:t>Sewing thin leather has no special procedure. For leather that are sheets needs grooving for learning of the stitch mark</w:t>
      </w:r>
      <w:r w:rsidR="00B51F83">
        <w:t>er</w:t>
      </w:r>
      <w:r>
        <w:t xml:space="preserve">. In </w:t>
      </w:r>
      <w:r w:rsidR="00B51F83">
        <w:t xml:space="preserve">the </w:t>
      </w:r>
      <w:r>
        <w:t xml:space="preserve">case of thin </w:t>
      </w:r>
      <w:r>
        <w:t>leather,</w:t>
      </w:r>
      <w:r>
        <w:t xml:space="preserve"> the grooving technique not compulsory. As grooving rips off </w:t>
      </w:r>
      <w:r w:rsidR="00B51F83">
        <w:t xml:space="preserve">the </w:t>
      </w:r>
      <w:r>
        <w:t>amount of leather.</w:t>
      </w:r>
    </w:p>
    <w:p w14:paraId="2531E890" w14:textId="45B03E6C" w:rsidR="00A27BF9" w:rsidRDefault="00A27BF9" w:rsidP="00A27BF9">
      <w:r>
        <w:t>So,</w:t>
      </w:r>
      <w:r>
        <w:t xml:space="preserve"> what we do is simply take the leather as a regular cloth piece and keep on traveling with a leather blade. Usually</w:t>
      </w:r>
      <w:r>
        <w:t>,</w:t>
      </w:r>
      <w:r>
        <w:t xml:space="preserve"> this blade or needle </w:t>
      </w:r>
      <w:r w:rsidR="00B51F83">
        <w:t>is</w:t>
      </w:r>
      <w:r>
        <w:t xml:space="preserve"> hexagon</w:t>
      </w:r>
      <w:r w:rsidR="00B51F83">
        <w:t>-</w:t>
      </w:r>
      <w:r>
        <w:t>shaped in the front. You can stitch any kind of pattern you wish to.</w:t>
      </w:r>
    </w:p>
    <w:p w14:paraId="09129ED2" w14:textId="296046EA" w:rsidR="00A27BF9" w:rsidRDefault="00A27BF9" w:rsidP="00A27BF9">
      <w:r>
        <w:t>Sometimes it is tough to Pierce the leather. Hence</w:t>
      </w:r>
      <w:r>
        <w:t>,</w:t>
      </w:r>
      <w:r>
        <w:t xml:space="preserve"> we can use the stitch markers that create hole</w:t>
      </w:r>
      <w:r w:rsidR="00B51F83">
        <w:t>s</w:t>
      </w:r>
      <w:r>
        <w:t>. So</w:t>
      </w:r>
      <w:r>
        <w:t>,</w:t>
      </w:r>
      <w:r>
        <w:t xml:space="preserve"> it will be easier for the needle to go through.</w:t>
      </w:r>
    </w:p>
    <w:p w14:paraId="470FF291" w14:textId="0E7800E6" w:rsidR="00A27BF9" w:rsidRDefault="00A27BF9" w:rsidP="00A27BF9">
      <w:r>
        <w:t>Again</w:t>
      </w:r>
      <w:r>
        <w:t>,</w:t>
      </w:r>
      <w:r>
        <w:t xml:space="preserve"> if it is hard to push the needle through the thin layer, there is a tool available that is similar to </w:t>
      </w:r>
      <w:r w:rsidR="00B51F83">
        <w:t xml:space="preserve">a </w:t>
      </w:r>
      <w:r>
        <w:t xml:space="preserve">helmet on the finger. That is </w:t>
      </w:r>
      <w:r w:rsidR="00B51F83">
        <w:t xml:space="preserve">a </w:t>
      </w:r>
      <w:r>
        <w:t>metal item and with that</w:t>
      </w:r>
      <w:r w:rsidR="00B51F83">
        <w:t>,</w:t>
      </w:r>
      <w:r>
        <w:t xml:space="preserve"> you can push the needle to the other side.</w:t>
      </w:r>
    </w:p>
    <w:p w14:paraId="38DA13FD" w14:textId="261F3D45" w:rsidR="00A27BF9" w:rsidRDefault="00A27BF9" w:rsidP="00A27BF9">
      <w:pPr>
        <w:pStyle w:val="Heading2"/>
      </w:pPr>
      <w:r>
        <w:t>T</w:t>
      </w:r>
      <w:r>
        <w:t>ypes of leather stitching</w:t>
      </w:r>
    </w:p>
    <w:p w14:paraId="51E4066D" w14:textId="2AF88CCD" w:rsidR="00A27BF9" w:rsidRDefault="00A27BF9" w:rsidP="00A27BF9">
      <w:r>
        <w:t>Technically you can stitch leather by hand with any type of category. But the most common one is the saddle stitch. Saddle stitch can be of two type</w:t>
      </w:r>
      <w:r w:rsidR="00B51F83">
        <w:t>s</w:t>
      </w:r>
      <w:r>
        <w:t>. One is with single needlework and the other is with double needlework.</w:t>
      </w:r>
    </w:p>
    <w:p w14:paraId="6A4A8AC9" w14:textId="1C3E5C55" w:rsidR="00A27BF9" w:rsidRDefault="00A27BF9" w:rsidP="00A27BF9">
      <w:r>
        <w:t>The double needlework a professional sending to the leathers. In this style</w:t>
      </w:r>
      <w:r w:rsidR="00B51F83">
        <w:t>,</w:t>
      </w:r>
      <w:r>
        <w:t xml:space="preserve"> you don't get the general dotted line. Rather a compact and fine finished outlook is created.</w:t>
      </w:r>
    </w:p>
    <w:p w14:paraId="4BD03015" w14:textId="53A8A8FD" w:rsidR="00A27BF9" w:rsidRDefault="00A27BF9" w:rsidP="00A27BF9">
      <w:r>
        <w:t>For the other segment</w:t>
      </w:r>
      <w:r w:rsidR="00B51F83">
        <w:t>,</w:t>
      </w:r>
      <w:r>
        <w:t xml:space="preserve"> you can do any kind of design chain stitch</w:t>
      </w:r>
      <w:r>
        <w:t>,</w:t>
      </w:r>
      <w:r>
        <w:t xml:space="preserve"> cover</w:t>
      </w:r>
      <w:r>
        <w:t>-</w:t>
      </w:r>
      <w:r>
        <w:t>stitch</w:t>
      </w:r>
      <w:r w:rsidR="00B51F83">
        <w:t>,</w:t>
      </w:r>
      <w:r>
        <w:t xml:space="preserve"> and many more. But it is very tedious in </w:t>
      </w:r>
      <w:r w:rsidR="00B51F83">
        <w:t xml:space="preserve">the </w:t>
      </w:r>
      <w:r>
        <w:t xml:space="preserve">case of leather. If you are dealing with two needlework you can probably have </w:t>
      </w:r>
      <w:r>
        <w:t>2.5 inches of work</w:t>
      </w:r>
      <w:r>
        <w:t xml:space="preserve"> done by a minute.</w:t>
      </w:r>
    </w:p>
    <w:p w14:paraId="5C5CC587" w14:textId="022E921D" w:rsidR="00A27BF9" w:rsidRDefault="00A27BF9" w:rsidP="00A27BF9">
      <w:r>
        <w:t>That is how fast things work if you have a proper seamed and grooved leather assisting with two hexagon blades.</w:t>
      </w:r>
      <w:r>
        <w:t xml:space="preserve"> </w:t>
      </w:r>
      <w:hyperlink r:id="rId7" w:history="1">
        <w:r w:rsidRPr="005E5425">
          <w:rPr>
            <w:rStyle w:val="Hyperlink"/>
          </w:rPr>
          <w:t>https://www.instructables.com/Sewing-Leather-1/</w:t>
        </w:r>
      </w:hyperlink>
      <w:r>
        <w:t xml:space="preserve"> </w:t>
      </w:r>
      <w:r>
        <w:t>Do give a check to the site for better understanding.</w:t>
      </w:r>
    </w:p>
    <w:p w14:paraId="60359573" w14:textId="7D83ECB8" w:rsidR="00A27BF9" w:rsidRDefault="00A27BF9" w:rsidP="00A27BF9">
      <w:pPr>
        <w:pStyle w:val="Heading2"/>
      </w:pPr>
      <w:r>
        <w:t>H</w:t>
      </w:r>
      <w:r>
        <w:t>ow to sew leather upholstery by hand</w:t>
      </w:r>
    </w:p>
    <w:p w14:paraId="3048DCD0" w14:textId="2451082D" w:rsidR="00A27BF9" w:rsidRDefault="00A27BF9" w:rsidP="00A27BF9">
      <w:r>
        <w:t xml:space="preserve">Upholstery leather </w:t>
      </w:r>
      <w:r w:rsidR="00B51F83">
        <w:t>is</w:t>
      </w:r>
      <w:r>
        <w:t xml:space="preserve"> for home appliances like sofa chairs couches and many more. In this </w:t>
      </w:r>
      <w:r w:rsidR="00B51F83">
        <w:t>sewing case</w:t>
      </w:r>
      <w:r>
        <w:t>,</w:t>
      </w:r>
      <w:r>
        <w:t xml:space="preserve"> we prefer a curved needle. </w:t>
      </w:r>
    </w:p>
    <w:p w14:paraId="33B1C3FD" w14:textId="73DDB5F0" w:rsidR="00A27BF9" w:rsidRDefault="00A27BF9" w:rsidP="00A27BF9">
      <w:r>
        <w:lastRenderedPageBreak/>
        <w:t>The needle is similar to a half</w:t>
      </w:r>
      <w:r w:rsidR="00B51F83">
        <w:t>-</w:t>
      </w:r>
      <w:r>
        <w:t xml:space="preserve">circle and you better do a circular stitch line instead of a linear. The point here </w:t>
      </w:r>
      <w:r>
        <w:t>to</w:t>
      </w:r>
      <w:r>
        <w:t xml:space="preserve"> interlock 2 portion</w:t>
      </w:r>
      <w:r w:rsidR="00B51F83">
        <w:t>s</w:t>
      </w:r>
      <w:r>
        <w:t xml:space="preserve"> that </w:t>
      </w:r>
      <w:r w:rsidR="00B51F83">
        <w:t>are</w:t>
      </w:r>
      <w:r>
        <w:t xml:space="preserve"> ne</w:t>
      </w:r>
      <w:r w:rsidR="00B51F83">
        <w:t>ed</w:t>
      </w:r>
      <w:r>
        <w:t xml:space="preserve">ed to be stitched. </w:t>
      </w:r>
      <w:proofErr w:type="gramStart"/>
      <w:r>
        <w:t>So</w:t>
      </w:r>
      <w:proofErr w:type="gramEnd"/>
      <w:r>
        <w:t xml:space="preserve"> you can </w:t>
      </w:r>
      <w:r>
        <w:t>visualize</w:t>
      </w:r>
      <w:r>
        <w:t xml:space="preserve"> this as a cross line.</w:t>
      </w:r>
    </w:p>
    <w:p w14:paraId="73119ECC" w14:textId="60478B24" w:rsidR="00A27BF9" w:rsidRDefault="00A27BF9" w:rsidP="00A27BF9">
      <w:pPr>
        <w:pStyle w:val="Heading2"/>
      </w:pPr>
      <w:r>
        <w:t>L</w:t>
      </w:r>
      <w:r>
        <w:t>eather sewing kit</w:t>
      </w:r>
    </w:p>
    <w:p w14:paraId="2CBDD620" w14:textId="2E6D4EF2" w:rsidR="00A27BF9" w:rsidRDefault="00A27BF9" w:rsidP="00A27BF9">
      <w:r>
        <w:t>Leather sewing kits are repairing kit</w:t>
      </w:r>
      <w:r w:rsidR="00B51F83">
        <w:t>s</w:t>
      </w:r>
      <w:r>
        <w:t>. This summation includes DIY leather pieces, stitching awl, blades or needles, chisel, threads, workboard</w:t>
      </w:r>
      <w:r w:rsidR="00B51F83">
        <w:t>,</w:t>
      </w:r>
      <w:r>
        <w:t xml:space="preserve"> and many more. To be precise, different companies allow you to have </w:t>
      </w:r>
      <w:r w:rsidR="00B51F83">
        <w:t xml:space="preserve">a </w:t>
      </w:r>
      <w:proofErr w:type="gramStart"/>
      <w:r>
        <w:t>different kind</w:t>
      </w:r>
      <w:r w:rsidR="00B51F83">
        <w:t>s</w:t>
      </w:r>
      <w:r>
        <w:t xml:space="preserve"> of kits</w:t>
      </w:r>
      <w:proofErr w:type="gramEnd"/>
      <w:r>
        <w:t xml:space="preserve">. </w:t>
      </w:r>
    </w:p>
    <w:p w14:paraId="09CC5AB3" w14:textId="1BC9F94A" w:rsidR="00A27BF9" w:rsidRDefault="00A27BF9" w:rsidP="00A27BF9">
      <w:r>
        <w:t>But the packs are arranged this way so that you can be pair Daily home fluctuations. That can be your handbags shoe couch and other accessories.</w:t>
      </w:r>
    </w:p>
    <w:p w14:paraId="0F581B1A" w14:textId="2B9E0D72" w:rsidR="00A27BF9" w:rsidRDefault="00A27BF9" w:rsidP="00A27BF9">
      <w:pPr>
        <w:pStyle w:val="Heading2"/>
      </w:pPr>
      <w:r>
        <w:t>L</w:t>
      </w:r>
      <w:r>
        <w:t>eather stitching thread</w:t>
      </w:r>
    </w:p>
    <w:p w14:paraId="2713F5AE" w14:textId="327A6332" w:rsidR="00A27BF9" w:rsidRDefault="00A27BF9" w:rsidP="00A27BF9">
      <w:r>
        <w:t xml:space="preserve">Leather stitching threads </w:t>
      </w:r>
      <w:r w:rsidR="00B51F83">
        <w:t xml:space="preserve">are </w:t>
      </w:r>
      <w:r>
        <w:t>di</w:t>
      </w:r>
      <w:r>
        <w:t>s</w:t>
      </w:r>
      <w:r>
        <w:t>couraged to be cotton ones. Th</w:t>
      </w:r>
      <w:r>
        <w:t>e</w:t>
      </w:r>
      <w:r>
        <w:t>s</w:t>
      </w:r>
      <w:r>
        <w:t>e</w:t>
      </w:r>
      <w:r>
        <w:t xml:space="preserve"> synthetic sheets have a component named </w:t>
      </w:r>
      <w:r>
        <w:t>tannin</w:t>
      </w:r>
      <w:r>
        <w:t xml:space="preserve"> that decays the thread materials. The most used thread materials are polyester and nylon. </w:t>
      </w:r>
    </w:p>
    <w:p w14:paraId="43C4DA1E" w14:textId="1C3C415E" w:rsidR="00A27BF9" w:rsidRDefault="00A27BF9" w:rsidP="00A27BF9">
      <w:r>
        <w:t xml:space="preserve">Vinyl is also used with interests. The heavier threads have a quality to enhance the appearance of the leatherwork. But </w:t>
      </w:r>
      <w:r>
        <w:t>still,</w:t>
      </w:r>
      <w:r>
        <w:t xml:space="preserve"> it is not often a preferable choice.</w:t>
      </w:r>
    </w:p>
    <w:p w14:paraId="36BC072A" w14:textId="77777777" w:rsidR="00A27BF9" w:rsidRPr="00A27BF9" w:rsidRDefault="00A27BF9" w:rsidP="00A27BF9">
      <w:pPr>
        <w:pStyle w:val="Heading2"/>
      </w:pPr>
      <w:r w:rsidRPr="00A27BF9">
        <w:t>FAQ</w:t>
      </w:r>
    </w:p>
    <w:p w14:paraId="5E3B98B4" w14:textId="44ABF33B" w:rsidR="00A27BF9" w:rsidRDefault="00B51F83" w:rsidP="00A27BF9">
      <w:r>
        <w:t>Are</w:t>
      </w:r>
      <w:r w:rsidR="00A27BF9">
        <w:t xml:space="preserve"> there any frame</w:t>
      </w:r>
      <w:r>
        <w:t>-</w:t>
      </w:r>
      <w:r w:rsidR="00A27BF9">
        <w:t xml:space="preserve">like tools to do the leather stitching work easier </w:t>
      </w:r>
      <w:r>
        <w:t>as</w:t>
      </w:r>
      <w:r w:rsidR="00A27BF9">
        <w:t xml:space="preserve"> we do in clothes?</w:t>
      </w:r>
    </w:p>
    <w:p w14:paraId="4CE4FA07" w14:textId="3F931852" w:rsidR="00A27BF9" w:rsidRDefault="00A27BF9" w:rsidP="00A27BF9">
      <w:r>
        <w:t xml:space="preserve">No. There </w:t>
      </w:r>
      <w:r w:rsidR="00B51F83">
        <w:t>are</w:t>
      </w:r>
      <w:r>
        <w:t xml:space="preserve"> no frame</w:t>
      </w:r>
      <w:r w:rsidR="00B51F83">
        <w:t>-</w:t>
      </w:r>
      <w:r>
        <w:t xml:space="preserve">like tools rather you can use rubber cement that is similar to the wax to bind pieces of leather and do the stitch work. Other than </w:t>
      </w:r>
      <w:proofErr w:type="gramStart"/>
      <w:r>
        <w:t>that</w:t>
      </w:r>
      <w:proofErr w:type="gramEnd"/>
      <w:r>
        <w:t xml:space="preserve"> it is preferable to use hardboard as </w:t>
      </w:r>
      <w:r w:rsidR="00B51F83">
        <w:t xml:space="preserve">the </w:t>
      </w:r>
      <w:r>
        <w:t>base where you can stitch them.</w:t>
      </w:r>
    </w:p>
    <w:p w14:paraId="73F67EA1" w14:textId="77777777" w:rsidR="00A27BF9" w:rsidRDefault="00A27BF9" w:rsidP="00A27BF9">
      <w:pPr>
        <w:pStyle w:val="Heading2"/>
      </w:pPr>
      <w:r>
        <w:t>Conclusion</w:t>
      </w:r>
    </w:p>
    <w:p w14:paraId="33A5CC30" w14:textId="0918D1D1" w:rsidR="00A27BF9" w:rsidRDefault="00A27BF9" w:rsidP="00A27BF9">
      <w:r>
        <w:t xml:space="preserve">Leather materials </w:t>
      </w:r>
      <w:r w:rsidR="00B51F83">
        <w:t xml:space="preserve">are </w:t>
      </w:r>
      <w:r>
        <w:t xml:space="preserve">always used for sophisticated purposes and so the demand is always in </w:t>
      </w:r>
      <w:r w:rsidR="00B51F83">
        <w:t xml:space="preserve">the </w:t>
      </w:r>
      <w:r>
        <w:t>hype. And sewing and fixing your leather items are fun and you can make the old ones new with pigmented thread works as it's easier than buying new and run for fixing outside.</w:t>
      </w:r>
    </w:p>
    <w:p w14:paraId="141A51B0" w14:textId="77777777" w:rsidR="000572A5" w:rsidRPr="001D27D5" w:rsidRDefault="000572A5" w:rsidP="000572A5"/>
    <w:sectPr w:rsidR="000572A5" w:rsidRPr="001D27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62F0D" w14:textId="77777777" w:rsidR="00C22CB9" w:rsidRDefault="00C22CB9" w:rsidP="009761E2">
      <w:pPr>
        <w:spacing w:after="0" w:line="240" w:lineRule="auto"/>
      </w:pPr>
      <w:r>
        <w:separator/>
      </w:r>
    </w:p>
  </w:endnote>
  <w:endnote w:type="continuationSeparator" w:id="0">
    <w:p w14:paraId="185749F5" w14:textId="77777777" w:rsidR="00C22CB9" w:rsidRDefault="00C22CB9" w:rsidP="009761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3B63AF" w14:textId="77777777" w:rsidR="00C22CB9" w:rsidRDefault="00C22CB9" w:rsidP="009761E2">
      <w:pPr>
        <w:spacing w:after="0" w:line="240" w:lineRule="auto"/>
      </w:pPr>
      <w:r>
        <w:separator/>
      </w:r>
    </w:p>
  </w:footnote>
  <w:footnote w:type="continuationSeparator" w:id="0">
    <w:p w14:paraId="09DA8804" w14:textId="77777777" w:rsidR="00C22CB9" w:rsidRDefault="00C22CB9" w:rsidP="009761E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GAgsjU0MTY0sjSyUdpeDU4uLM/DyQApNaAGi7VzQsAAAA"/>
  </w:docVars>
  <w:rsids>
    <w:rsidRoot w:val="004D2E1C"/>
    <w:rsid w:val="000211FD"/>
    <w:rsid w:val="000572A5"/>
    <w:rsid w:val="001B2E0D"/>
    <w:rsid w:val="001D27D5"/>
    <w:rsid w:val="003877DB"/>
    <w:rsid w:val="003C76AE"/>
    <w:rsid w:val="00447592"/>
    <w:rsid w:val="004D2E1C"/>
    <w:rsid w:val="005846EA"/>
    <w:rsid w:val="007A07B3"/>
    <w:rsid w:val="009761E2"/>
    <w:rsid w:val="00A27BF9"/>
    <w:rsid w:val="00B51F83"/>
    <w:rsid w:val="00B92CDF"/>
    <w:rsid w:val="00C22CB9"/>
    <w:rsid w:val="00C45C42"/>
    <w:rsid w:val="00E100F1"/>
    <w:rsid w:val="00E60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F6F58"/>
  <w15:chartTrackingRefBased/>
  <w15:docId w15:val="{160FE36E-DFE5-4512-8C70-50F11F428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paragraph" w:styleId="Header">
    <w:name w:val="header"/>
    <w:basedOn w:val="Normal"/>
    <w:link w:val="HeaderChar"/>
    <w:uiPriority w:val="99"/>
    <w:unhideWhenUsed/>
    <w:rsid w:val="009761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1E2"/>
    <w:rPr>
      <w:rFonts w:ascii="Times New Roman" w:hAnsi="Times New Roman"/>
      <w:sz w:val="28"/>
    </w:rPr>
  </w:style>
  <w:style w:type="paragraph" w:styleId="Footer">
    <w:name w:val="footer"/>
    <w:basedOn w:val="Normal"/>
    <w:link w:val="FooterChar"/>
    <w:uiPriority w:val="99"/>
    <w:unhideWhenUsed/>
    <w:rsid w:val="009761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1E2"/>
    <w:rPr>
      <w:rFonts w:ascii="Times New Roman" w:hAnsi="Times New Roman"/>
      <w:sz w:val="28"/>
    </w:rPr>
  </w:style>
  <w:style w:type="character" w:styleId="Hyperlink">
    <w:name w:val="Hyperlink"/>
    <w:basedOn w:val="DefaultParagraphFont"/>
    <w:uiPriority w:val="99"/>
    <w:unhideWhenUsed/>
    <w:rsid w:val="000572A5"/>
    <w:rPr>
      <w:color w:val="0563C1" w:themeColor="hyperlink"/>
      <w:u w:val="single"/>
    </w:rPr>
  </w:style>
  <w:style w:type="character" w:styleId="UnresolvedMention">
    <w:name w:val="Unresolved Mention"/>
    <w:basedOn w:val="DefaultParagraphFont"/>
    <w:uiPriority w:val="99"/>
    <w:semiHidden/>
    <w:unhideWhenUsed/>
    <w:rsid w:val="000572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instructables.com/Sewing-Leather-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rthastewart.com/1125947/how-sew-leather-hand"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3</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6</cp:revision>
  <dcterms:created xsi:type="dcterms:W3CDTF">2021-03-27T15:43:00Z</dcterms:created>
  <dcterms:modified xsi:type="dcterms:W3CDTF">2021-03-28T14:01:00Z</dcterms:modified>
</cp:coreProperties>
</file>